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6"/>
        <w:gridCol w:w="2496"/>
        <w:gridCol w:w="2496"/>
      </w:tblGrid>
      <w:tr w:rsidR="002D068B" w14:paraId="027AF1E0" w14:textId="77777777" w:rsidTr="00D34256">
        <w:tc>
          <w:tcPr>
            <w:tcW w:w="2496" w:type="dxa"/>
          </w:tcPr>
          <w:p w14:paraId="6FA065CF" w14:textId="2CE93518" w:rsidR="002D068B" w:rsidRDefault="002D068B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09A69FEE" wp14:editId="43914D0C">
                  <wp:extent cx="1440000" cy="1260000"/>
                  <wp:effectExtent l="0" t="0" r="8255" b="0"/>
                  <wp:docPr id="610969855" name="Graphic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0969855" name="Graphic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776EAC35" w14:textId="76D8B412" w:rsidR="002D068B" w:rsidRDefault="002D068B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72811384" wp14:editId="62A8914F">
                  <wp:extent cx="1440000" cy="1260000"/>
                  <wp:effectExtent l="0" t="0" r="8255" b="0"/>
                  <wp:docPr id="1818394681" name="Graphic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8394681" name="Graphic 2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6BD170C0" w14:textId="0FD47544" w:rsidR="002D068B" w:rsidRDefault="002D068B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64A3670D" wp14:editId="38214BF7">
                  <wp:extent cx="1440000" cy="1260000"/>
                  <wp:effectExtent l="0" t="0" r="8255" b="0"/>
                  <wp:docPr id="465413715" name="Graphic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5413715" name="Graphic 3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68B" w14:paraId="3302FB1E" w14:textId="77777777" w:rsidTr="00D34256">
        <w:tc>
          <w:tcPr>
            <w:tcW w:w="2496" w:type="dxa"/>
          </w:tcPr>
          <w:p w14:paraId="419DD992" w14:textId="5C9470D6" w:rsidR="002D068B" w:rsidRDefault="002D068B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45B9AD57" wp14:editId="7EC49C61">
                  <wp:extent cx="1440000" cy="1260000"/>
                  <wp:effectExtent l="0" t="0" r="8255" b="0"/>
                  <wp:docPr id="80380362" name="Graphic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380362" name="Graphic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5FB07C8C" w14:textId="1B3D5D18" w:rsidR="002D068B" w:rsidRDefault="004D0562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1C290FCD" wp14:editId="1E4F7E2E">
                  <wp:extent cx="1440000" cy="1260000"/>
                  <wp:effectExtent l="0" t="0" r="8255" b="0"/>
                  <wp:docPr id="955468834" name="Graphic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5468834" name="Graphic 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10A6F4C8" w14:textId="431C5031" w:rsidR="002D068B" w:rsidRDefault="004D0562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303D4071" wp14:editId="01604817">
                  <wp:extent cx="1440000" cy="1260000"/>
                  <wp:effectExtent l="0" t="0" r="8255" b="0"/>
                  <wp:docPr id="1039007320" name="Graphic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9007320" name="Graphic 7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68B" w14:paraId="5681B7D9" w14:textId="77777777" w:rsidTr="00D34256">
        <w:tc>
          <w:tcPr>
            <w:tcW w:w="2496" w:type="dxa"/>
          </w:tcPr>
          <w:p w14:paraId="14686D84" w14:textId="47AE11EC" w:rsidR="002D068B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7BF26E16" wp14:editId="353AADB8">
                  <wp:extent cx="1440000" cy="1260000"/>
                  <wp:effectExtent l="0" t="0" r="8255" b="0"/>
                  <wp:docPr id="977535737" name="Graphic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7535737" name="Graphic 8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053E1C9A" w14:textId="33A0D177" w:rsidR="002D068B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3B90866A" wp14:editId="28589FDE">
                  <wp:extent cx="1440000" cy="1260000"/>
                  <wp:effectExtent l="0" t="0" r="8255" b="0"/>
                  <wp:docPr id="2139243360" name="Graphic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9243360" name="Graphic 9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3ADBE389" w14:textId="2FDBD5C1" w:rsidR="002D068B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1FA421B6" wp14:editId="0F468A58">
                  <wp:extent cx="1440000" cy="1260000"/>
                  <wp:effectExtent l="0" t="0" r="8255" b="0"/>
                  <wp:docPr id="477839460" name="Graphic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7839460" name="Graphic 10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68B" w14:paraId="6724054E" w14:textId="77777777" w:rsidTr="00D34256">
        <w:tc>
          <w:tcPr>
            <w:tcW w:w="2496" w:type="dxa"/>
          </w:tcPr>
          <w:p w14:paraId="4976F1B9" w14:textId="00187A36" w:rsidR="002D068B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46150C89" wp14:editId="54A6AAA3">
                  <wp:extent cx="1440000" cy="1260000"/>
                  <wp:effectExtent l="0" t="0" r="8255" b="0"/>
                  <wp:docPr id="634583279" name="Graphic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4583279" name="Graphic 11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732423A4" w14:textId="727B12EB" w:rsidR="002D068B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7691A6BF" wp14:editId="5772FBEA">
                  <wp:extent cx="1440000" cy="1260000"/>
                  <wp:effectExtent l="0" t="0" r="8255" b="0"/>
                  <wp:docPr id="1176299490" name="Graphic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6299490" name="Graphic 12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4C7837D3" w14:textId="02BB08B5" w:rsidR="002D068B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5C49B529" wp14:editId="6A65E5D0">
                  <wp:extent cx="1440000" cy="1260000"/>
                  <wp:effectExtent l="0" t="0" r="8255" b="0"/>
                  <wp:docPr id="575146328" name="Graphic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5146328" name="Graphic 13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762C" w14:paraId="7CDD10B0" w14:textId="77777777" w:rsidTr="00D34256">
        <w:tc>
          <w:tcPr>
            <w:tcW w:w="2496" w:type="dxa"/>
          </w:tcPr>
          <w:p w14:paraId="2AE4DB77" w14:textId="5547BE69" w:rsidR="0081762C" w:rsidRDefault="0081762C" w:rsidP="00D34256">
            <w:pPr>
              <w:spacing w:line="360" w:lineRule="auto"/>
            </w:pPr>
            <w:r>
              <w:rPr>
                <w:noProof/>
              </w:rPr>
              <w:drawing>
                <wp:inline distT="0" distB="0" distL="0" distR="0" wp14:anchorId="3C60A174" wp14:editId="2370CD81">
                  <wp:extent cx="1440000" cy="1260000"/>
                  <wp:effectExtent l="0" t="0" r="8255" b="0"/>
                  <wp:docPr id="1729993028" name="Graphic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9993028" name="Graphic 14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rcRect l="8231" r="82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2600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96" w:type="dxa"/>
          </w:tcPr>
          <w:p w14:paraId="28C43A2D" w14:textId="3C245403" w:rsidR="0081762C" w:rsidRDefault="0081762C" w:rsidP="004D0562">
            <w:pPr>
              <w:spacing w:line="360" w:lineRule="auto"/>
            </w:pPr>
          </w:p>
        </w:tc>
        <w:tc>
          <w:tcPr>
            <w:tcW w:w="2496" w:type="dxa"/>
          </w:tcPr>
          <w:p w14:paraId="0AF890F0" w14:textId="77777777" w:rsidR="0081762C" w:rsidRDefault="0081762C" w:rsidP="00D34256">
            <w:pPr>
              <w:spacing w:line="360" w:lineRule="auto"/>
            </w:pPr>
          </w:p>
        </w:tc>
      </w:tr>
    </w:tbl>
    <w:p w14:paraId="3B18F516" w14:textId="77777777" w:rsidR="002D068B" w:rsidRDefault="002D068B"/>
    <w:sectPr w:rsidR="002D068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NTUwNLC0NDY0MTBW0lEKTi0uzszPAykwqgUAfby8hSwAAAA="/>
  </w:docVars>
  <w:rsids>
    <w:rsidRoot w:val="002D068B"/>
    <w:rsid w:val="001B333A"/>
    <w:rsid w:val="00224D6B"/>
    <w:rsid w:val="002B4AFC"/>
    <w:rsid w:val="002D068B"/>
    <w:rsid w:val="003D39A3"/>
    <w:rsid w:val="004D0562"/>
    <w:rsid w:val="004E0F60"/>
    <w:rsid w:val="0056787E"/>
    <w:rsid w:val="00587C55"/>
    <w:rsid w:val="00690A3E"/>
    <w:rsid w:val="0081762C"/>
    <w:rsid w:val="00D34256"/>
    <w:rsid w:val="00EB4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58436"/>
  <w15:chartTrackingRefBased/>
  <w15:docId w15:val="{573971AE-9AA8-471A-B540-76FED0A2B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068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06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068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06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068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068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068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068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068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068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068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068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068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068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068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068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068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068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D068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06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068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068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D068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068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D068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D068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06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068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D068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D06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sv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svg"/><Relationship Id="rId7" Type="http://schemas.openxmlformats.org/officeDocument/2006/relationships/image" Target="media/image4.svg"/><Relationship Id="rId12" Type="http://schemas.openxmlformats.org/officeDocument/2006/relationships/image" Target="media/image9.png"/><Relationship Id="rId17" Type="http://schemas.openxmlformats.org/officeDocument/2006/relationships/image" Target="media/image14.svg"/><Relationship Id="rId25" Type="http://schemas.openxmlformats.org/officeDocument/2006/relationships/image" Target="media/image22.sv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sv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svg"/><Relationship Id="rId24" Type="http://schemas.openxmlformats.org/officeDocument/2006/relationships/image" Target="media/image21.png"/><Relationship Id="rId5" Type="http://schemas.openxmlformats.org/officeDocument/2006/relationships/image" Target="media/image2.svg"/><Relationship Id="rId15" Type="http://schemas.openxmlformats.org/officeDocument/2006/relationships/image" Target="media/image12.svg"/><Relationship Id="rId23" Type="http://schemas.openxmlformats.org/officeDocument/2006/relationships/image" Target="media/image20.sv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sv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sv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ابراهيم قاسم الوجيه</dc:creator>
  <cp:keywords/>
  <dc:description/>
  <cp:lastModifiedBy>ابراهيم قاسم الوجيه</cp:lastModifiedBy>
  <cp:revision>7</cp:revision>
  <dcterms:created xsi:type="dcterms:W3CDTF">2024-04-23T14:24:00Z</dcterms:created>
  <dcterms:modified xsi:type="dcterms:W3CDTF">2024-04-23T15:56:00Z</dcterms:modified>
</cp:coreProperties>
</file>